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FF734F" w:rsidP="00692F13" w:rsidRDefault="00B009CC" w14:paraId="34ED62CB" w14:textId="66B185F9">
      <w:pPr>
        <w:jc w:val="center"/>
      </w:pPr>
    </w:p>
    <w:p w:rsidR="00B009CC" w:rsidP="00771401" w:rsidRDefault="00B009CC" w14:paraId="2A5E3FCD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B009CC" w:rsidP="00771401" w:rsidRDefault="00B009CC" w14:paraId="4A99F58E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B009CC" w:rsidP="00771401" w:rsidRDefault="00B009CC" w14:paraId="0E28CCEA" w14:textId="2E8A5B7C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="1C0B2D5A">
        <w:drawing>
          <wp:inline wp14:editId="71DF9ED0" wp14:anchorId="5A8C65B1">
            <wp:extent cx="1695450" cy="1695450"/>
            <wp:effectExtent l="0" t="0" r="0" b="0"/>
            <wp:docPr id="95951542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959515426" name=""/>
                    <pic:cNvPicPr/>
                  </pic:nvPicPr>
                  <pic:blipFill>
                    <a:blip xmlns:r="http://schemas.openxmlformats.org/officeDocument/2006/relationships" r:embed="rId2696677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9CC" w:rsidP="00771401" w:rsidRDefault="00B009CC" w14:paraId="013BDD7C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B009CC" w:rsidP="00771401" w:rsidRDefault="00B009CC" w14:paraId="26BC5A57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B009CC" w:rsidP="00771401" w:rsidRDefault="00B009CC" w14:paraId="6450845A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FF734F" w:rsidP="00771401" w:rsidRDefault="006E06C2" w14:paraId="548A6704" w14:textId="2FD7510A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Pr="121D6FD5" w:rsidR="006E06C2">
        <w:rPr>
          <w:b w:val="1"/>
          <w:bCs w:val="1"/>
          <w:sz w:val="28"/>
          <w:szCs w:val="28"/>
          <w:u w:val="single"/>
        </w:rPr>
        <w:t xml:space="preserve">The </w:t>
      </w:r>
      <w:r w:rsidRPr="121D6FD5" w:rsidR="00AD70B9">
        <w:rPr>
          <w:b w:val="1"/>
          <w:bCs w:val="1"/>
          <w:sz w:val="28"/>
          <w:szCs w:val="28"/>
          <w:u w:val="single"/>
        </w:rPr>
        <w:t>Midlands</w:t>
      </w:r>
      <w:r w:rsidRPr="121D6FD5" w:rsidR="00FF734F">
        <w:rPr>
          <w:b w:val="1"/>
          <w:bCs w:val="1"/>
          <w:sz w:val="28"/>
          <w:szCs w:val="28"/>
          <w:u w:val="single"/>
        </w:rPr>
        <w:t xml:space="preserve"> Props Awards 202</w:t>
      </w:r>
      <w:r w:rsidRPr="121D6FD5" w:rsidR="5F4DE311">
        <w:rPr>
          <w:b w:val="1"/>
          <w:bCs w:val="1"/>
          <w:sz w:val="28"/>
          <w:szCs w:val="28"/>
          <w:u w:val="single"/>
        </w:rPr>
        <w:t>6</w:t>
      </w:r>
    </w:p>
    <w:p w:rsidR="00B448C2" w:rsidP="00771401" w:rsidRDefault="00B448C2" w14:paraId="2B34CF78" w14:textId="7FEBA216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:rsidRPr="00B448C2" w:rsidR="005134F4" w:rsidP="00E70143" w:rsidRDefault="005134F4" w14:paraId="79FDCC6C" w14:textId="77777777">
      <w:pPr>
        <w:pStyle w:val="NoSpacing"/>
        <w:rPr>
          <w:b/>
          <w:bCs/>
          <w:sz w:val="28"/>
          <w:szCs w:val="28"/>
          <w:u w:val="single"/>
        </w:rPr>
      </w:pPr>
    </w:p>
    <w:p w:rsidRPr="002A4931" w:rsidR="008C6EA7" w:rsidP="003E1325" w:rsidRDefault="008C6EA7" w14:paraId="75322855" w14:textId="7D90963A">
      <w:pPr>
        <w:pStyle w:val="NoSpacing"/>
        <w:rPr>
          <w:b/>
          <w:bCs/>
          <w:sz w:val="24"/>
          <w:szCs w:val="24"/>
          <w:u w:val="single"/>
        </w:rPr>
      </w:pPr>
      <w:r w:rsidRPr="002A4931">
        <w:rPr>
          <w:b/>
          <w:bCs/>
          <w:sz w:val="24"/>
          <w:szCs w:val="24"/>
          <w:u w:val="single"/>
        </w:rPr>
        <w:t>Award Category:</w:t>
      </w:r>
      <w:r w:rsidRPr="002A4931" w:rsidR="002A4931">
        <w:rPr>
          <w:b/>
          <w:bCs/>
          <w:sz w:val="24"/>
          <w:szCs w:val="24"/>
          <w:u w:val="single"/>
        </w:rPr>
        <w:t xml:space="preserve"> </w:t>
      </w:r>
      <w:r w:rsidR="00335E3D">
        <w:rPr>
          <w:b/>
          <w:bCs/>
          <w:sz w:val="24"/>
          <w:szCs w:val="24"/>
          <w:u w:val="single"/>
        </w:rPr>
        <w:t xml:space="preserve">Law Firm of the Year </w:t>
      </w:r>
      <w:r w:rsidRPr="002A4931" w:rsidR="00335E3D">
        <w:rPr>
          <w:b/>
          <w:bCs/>
          <w:sz w:val="24"/>
          <w:szCs w:val="24"/>
          <w:u w:val="single"/>
        </w:rPr>
        <w:t>Award</w:t>
      </w:r>
    </w:p>
    <w:p w:rsidRPr="00A304CB" w:rsidR="00FA3503" w:rsidP="003E1325" w:rsidRDefault="00FA3503" w14:paraId="07CF3628" w14:textId="77777777">
      <w:pPr>
        <w:pStyle w:val="NoSpacing"/>
      </w:pPr>
    </w:p>
    <w:p w:rsidRPr="00FD34E8" w:rsidR="005F1526" w:rsidP="00FD34E8" w:rsidRDefault="00FD34E8" w14:paraId="4908FF1F" w14:textId="25A713A2">
      <w:pPr>
        <w:pStyle w:val="NoSpacing"/>
        <w:rPr>
          <w:color w:val="000000" w:themeColor="text1"/>
        </w:rPr>
      </w:pPr>
      <w:r w:rsidRPr="00FD34E8">
        <w:rPr>
          <w:color w:val="000000" w:themeColor="text1"/>
        </w:rPr>
        <w:t xml:space="preserve">This category aims to recognise a real estate team within a law firm, its solicitor(s) and </w:t>
      </w:r>
      <w:r>
        <w:rPr>
          <w:color w:val="000000" w:themeColor="text1"/>
        </w:rPr>
        <w:t xml:space="preserve">the </w:t>
      </w:r>
      <w:r w:rsidRPr="00FD34E8">
        <w:rPr>
          <w:color w:val="000000" w:themeColor="text1"/>
        </w:rPr>
        <w:t xml:space="preserve">wider team that </w:t>
      </w:r>
      <w:r>
        <w:rPr>
          <w:color w:val="000000" w:themeColor="text1"/>
        </w:rPr>
        <w:t>ha</w:t>
      </w:r>
      <w:r w:rsidR="00C943FD">
        <w:rPr>
          <w:color w:val="000000" w:themeColor="text1"/>
        </w:rPr>
        <w:t>s</w:t>
      </w:r>
      <w:r>
        <w:rPr>
          <w:color w:val="000000" w:themeColor="text1"/>
        </w:rPr>
        <w:t xml:space="preserve"> </w:t>
      </w:r>
      <w:r w:rsidRPr="00FD34E8">
        <w:rPr>
          <w:color w:val="000000" w:themeColor="text1"/>
        </w:rPr>
        <w:t xml:space="preserve">advised on an exceptional real estate transaction or series of transactions. This award is intended to capture real estate, real estate litigation, planning and construction teams.  </w:t>
      </w:r>
    </w:p>
    <w:p w:rsidR="00CC032E" w:rsidP="00805734" w:rsidRDefault="00CC032E" w14:paraId="5965F083" w14:textId="7CB4564A">
      <w:pPr>
        <w:pStyle w:val="NoSpacing"/>
        <w:rPr>
          <w:color w:val="FF0000"/>
        </w:rPr>
      </w:pPr>
    </w:p>
    <w:p w:rsidR="008C6EA7" w:rsidP="003E1325" w:rsidRDefault="008C6EA7" w14:paraId="29EDE1F7" w14:textId="23A3A555">
      <w:pPr>
        <w:pStyle w:val="NoSpacing"/>
        <w:rPr>
          <w:b/>
          <w:bCs/>
          <w:u w:val="single"/>
        </w:rPr>
      </w:pPr>
      <w:r w:rsidRPr="003E1325">
        <w:rPr>
          <w:b/>
          <w:bCs/>
          <w:u w:val="single"/>
        </w:rPr>
        <w:t>Criteria:</w:t>
      </w:r>
    </w:p>
    <w:p w:rsidRPr="00222116" w:rsidR="00CD0443" w:rsidP="00CD0443" w:rsidRDefault="00CD0443" w14:paraId="1E303E4E" w14:textId="25E783BF">
      <w:pPr>
        <w:pStyle w:val="NormalWeb"/>
        <w:spacing w:before="240" w:beforeAutospacing="0" w:after="240" w:afterAutospacing="0"/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Judges will be looking to award </w:t>
      </w:r>
      <w:r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a real estate team at a Midlands-based law firm</w:t>
      </w: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which has </w:t>
      </w:r>
      <w:r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facilitated a notable Midlands property transaction or series of transactions which have had a</w:t>
      </w: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major impact on the Midlands property landscape. </w:t>
      </w:r>
    </w:p>
    <w:p w:rsidRPr="001A4583" w:rsidR="00CD0443" w:rsidP="00CD0443" w:rsidRDefault="00CD0443" w14:paraId="3BD2EBAF" w14:textId="0A7E58E6">
      <w:pPr>
        <w:pStyle w:val="NormalWeb"/>
        <w:spacing w:before="240" w:beforeAutospacing="0" w:after="240" w:afterAutospacing="0"/>
        <w:rPr>
          <w:rStyle w:val="Strong"/>
          <w:rFonts w:asciiTheme="minorHAnsi" w:hAnsiTheme="minorHAnsi" w:cstheme="minorBidi"/>
          <w:b w:val="0"/>
          <w:bCs w:val="0"/>
          <w:kern w:val="2"/>
          <w:sz w:val="22"/>
          <w:szCs w:val="22"/>
          <w:lang w:eastAsia="en-US"/>
          <w14:ligatures w14:val="standardContextual"/>
        </w:rPr>
      </w:pP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The judges will use their knowledge of </w:t>
      </w:r>
      <w:r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Midlands law firms and the </w:t>
      </w: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property industry to assess the performance of entrants.</w:t>
      </w:r>
      <w:r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 Submissions will need to refer to </w:t>
      </w:r>
      <w:r w:rsidR="00873AF1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the </w:t>
      </w:r>
      <w:r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complexity of the transaction structure, client service and added value,</w:t>
      </w: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 </w:t>
      </w:r>
      <w:r w:rsidR="00873AF1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and </w:t>
      </w:r>
      <w:r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benefit of the transaction to the Midlands.</w:t>
      </w:r>
    </w:p>
    <w:p w:rsidR="00093390" w:rsidP="001462F8" w:rsidRDefault="001462F8" w14:paraId="294363EC" w14:textId="2292480E">
      <w:pPr>
        <w:pStyle w:val="NoSpacing"/>
        <w:rPr>
          <w:color w:val="000000" w:themeColor="text1"/>
        </w:rPr>
      </w:pPr>
      <w:r w:rsidR="001462F8">
        <w:rPr/>
        <w:t xml:space="preserve">To be eligible, entries and evidence must relate to the year from </w:t>
      </w:r>
      <w:r w:rsidRPr="121D6FD5" w:rsidR="00603AE3">
        <w:rPr>
          <w:b w:val="1"/>
          <w:bCs w:val="1"/>
          <w:color w:val="000000" w:themeColor="text1" w:themeTint="FF" w:themeShade="FF"/>
        </w:rPr>
        <w:t>1</w:t>
      </w:r>
      <w:r w:rsidRPr="121D6FD5" w:rsidR="00603AE3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121D6FD5" w:rsidR="00603AE3">
        <w:rPr>
          <w:b w:val="1"/>
          <w:bCs w:val="1"/>
          <w:color w:val="000000" w:themeColor="text1" w:themeTint="FF" w:themeShade="FF"/>
        </w:rPr>
        <w:t xml:space="preserve"> Jan </w:t>
      </w:r>
      <w:r w:rsidRPr="121D6FD5" w:rsidR="00603AE3">
        <w:rPr>
          <w:b w:val="1"/>
          <w:bCs w:val="1"/>
          <w:color w:val="000000" w:themeColor="text1" w:themeTint="FF" w:themeShade="FF"/>
        </w:rPr>
        <w:t>202</w:t>
      </w:r>
      <w:r w:rsidRPr="121D6FD5" w:rsidR="67B7E797">
        <w:rPr>
          <w:b w:val="1"/>
          <w:bCs w:val="1"/>
          <w:color w:val="000000" w:themeColor="text1" w:themeTint="FF" w:themeShade="FF"/>
        </w:rPr>
        <w:t>5</w:t>
      </w:r>
      <w:r w:rsidRPr="121D6FD5" w:rsidR="00603AE3">
        <w:rPr>
          <w:b w:val="1"/>
          <w:bCs w:val="1"/>
          <w:color w:val="000000" w:themeColor="text1" w:themeTint="FF" w:themeShade="FF"/>
        </w:rPr>
        <w:t xml:space="preserve"> </w:t>
      </w:r>
      <w:r w:rsidRPr="121D6FD5" w:rsidR="00603AE3">
        <w:rPr>
          <w:b w:val="1"/>
          <w:bCs w:val="1"/>
          <w:color w:val="000000" w:themeColor="text1" w:themeTint="FF" w:themeShade="FF"/>
        </w:rPr>
        <w:t>to</w:t>
      </w:r>
      <w:r w:rsidRPr="121D6FD5" w:rsidR="00603AE3">
        <w:rPr>
          <w:b w:val="1"/>
          <w:bCs w:val="1"/>
          <w:color w:val="000000" w:themeColor="text1" w:themeTint="FF" w:themeShade="FF"/>
        </w:rPr>
        <w:t xml:space="preserve"> </w:t>
      </w:r>
      <w:r w:rsidRPr="121D6FD5" w:rsidR="00603AE3">
        <w:rPr>
          <w:b w:val="1"/>
          <w:bCs w:val="1"/>
          <w:color w:val="000000" w:themeColor="text1" w:themeTint="FF" w:themeShade="FF"/>
        </w:rPr>
        <w:t>31</w:t>
      </w:r>
      <w:r w:rsidRPr="121D6FD5" w:rsidR="00603AE3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121D6FD5" w:rsidR="00603AE3">
        <w:rPr>
          <w:b w:val="1"/>
          <w:bCs w:val="1"/>
          <w:color w:val="000000" w:themeColor="text1" w:themeTint="FF" w:themeShade="FF"/>
        </w:rPr>
        <w:t xml:space="preserve"> Dec </w:t>
      </w:r>
      <w:r w:rsidRPr="121D6FD5" w:rsidR="00603AE3">
        <w:rPr>
          <w:b w:val="1"/>
          <w:bCs w:val="1"/>
          <w:color w:val="000000" w:themeColor="text1" w:themeTint="FF" w:themeShade="FF"/>
        </w:rPr>
        <w:t>202</w:t>
      </w:r>
      <w:r w:rsidRPr="121D6FD5" w:rsidR="416B2D97">
        <w:rPr>
          <w:b w:val="1"/>
          <w:bCs w:val="1"/>
          <w:color w:val="000000" w:themeColor="text1" w:themeTint="FF" w:themeShade="FF"/>
        </w:rPr>
        <w:t>5</w:t>
      </w:r>
      <w:r w:rsidRPr="121D6FD5" w:rsidR="00603AE3">
        <w:rPr>
          <w:b w:val="1"/>
          <w:bCs w:val="1"/>
          <w:color w:val="000000" w:themeColor="text1" w:themeTint="FF" w:themeShade="FF"/>
        </w:rPr>
        <w:t>.</w:t>
      </w:r>
      <w:r w:rsidRPr="121D6FD5" w:rsidR="00603AE3">
        <w:rPr>
          <w:color w:val="000000" w:themeColor="text1" w:themeTint="FF" w:themeShade="FF"/>
        </w:rPr>
        <w:t xml:space="preserve"> </w:t>
      </w:r>
    </w:p>
    <w:p w:rsidR="00603AE3" w:rsidP="001462F8" w:rsidRDefault="00603AE3" w14:paraId="23639FCC" w14:textId="77777777">
      <w:pPr>
        <w:pStyle w:val="NoSpacing"/>
      </w:pPr>
    </w:p>
    <w:p w:rsidRPr="00093390" w:rsidR="00093390" w:rsidP="121D6FD5" w:rsidRDefault="00093390" w14:paraId="237DB55B" w14:textId="36A4011E">
      <w:pPr>
        <w:tabs>
          <w:tab w:val="left" w:pos="1960"/>
        </w:tabs>
        <w:rPr>
          <w:b w:val="1"/>
          <w:bCs w:val="1"/>
          <w:i w:val="1"/>
          <w:iCs w:val="1"/>
        </w:rPr>
      </w:pPr>
      <w:r w:rsidRPr="121D6FD5" w:rsidR="00093390">
        <w:rPr>
          <w:b w:val="1"/>
          <w:bCs w:val="1"/>
          <w:i w:val="1"/>
          <w:iCs w:val="1"/>
        </w:rPr>
        <w:t xml:space="preserve">Please </w:t>
      </w:r>
      <w:r w:rsidRPr="121D6FD5" w:rsidR="00093390">
        <w:rPr>
          <w:b w:val="1"/>
          <w:bCs w:val="1"/>
          <w:i w:val="1"/>
          <w:iCs w:val="1"/>
        </w:rPr>
        <w:t>submit</w:t>
      </w:r>
      <w:r w:rsidRPr="121D6FD5" w:rsidR="00093390">
        <w:rPr>
          <w:b w:val="1"/>
          <w:bCs w:val="1"/>
          <w:i w:val="1"/>
          <w:iCs w:val="1"/>
        </w:rPr>
        <w:t xml:space="preserve"> this form and any supporting evidence to </w:t>
      </w:r>
      <w:r w:rsidRPr="121D6FD5" w:rsidR="75821961">
        <w:rPr>
          <w:b w:val="1"/>
          <w:bCs w:val="1"/>
          <w:i w:val="1"/>
          <w:iCs w:val="1"/>
        </w:rPr>
        <w:t>hugh.cafferky</w:t>
      </w:r>
      <w:r w:rsidRPr="121D6FD5" w:rsidR="00093390">
        <w:rPr>
          <w:b w:val="1"/>
          <w:bCs w:val="1"/>
          <w:i w:val="1"/>
          <w:iCs w:val="1"/>
        </w:rPr>
        <w:t>@variety.org.uk.</w:t>
      </w:r>
    </w:p>
    <w:p w:rsidR="00C352D9" w:rsidP="008C6EA7" w:rsidRDefault="00C352D9" w14:paraId="46787970" w14:textId="77777777">
      <w:pPr>
        <w:pStyle w:val="NoSpacing"/>
      </w:pP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025E" w:rsidTr="00123366" w14:paraId="70D5B9D1" w14:textId="77777777">
        <w:tc>
          <w:tcPr>
            <w:tcW w:w="4508" w:type="dxa"/>
          </w:tcPr>
          <w:p w:rsidR="006E025E" w:rsidP="00123366" w:rsidRDefault="00A225EC" w14:paraId="574A0B8E" w14:textId="07E95FEE">
            <w:r>
              <w:t xml:space="preserve">Nominee </w:t>
            </w:r>
            <w:r w:rsidR="006E025E">
              <w:t>Name:</w:t>
            </w:r>
          </w:p>
        </w:tc>
        <w:tc>
          <w:tcPr>
            <w:tcW w:w="4508" w:type="dxa"/>
          </w:tcPr>
          <w:p w:rsidR="006E025E" w:rsidP="00123366" w:rsidRDefault="006E025E" w14:paraId="4EAA2838" w14:textId="77777777"/>
        </w:tc>
      </w:tr>
      <w:tr w:rsidR="006E025E" w:rsidTr="00123366" w14:paraId="79BF00EE" w14:textId="77777777">
        <w:tc>
          <w:tcPr>
            <w:tcW w:w="4508" w:type="dxa"/>
          </w:tcPr>
          <w:p w:rsidR="006E025E" w:rsidP="00123366" w:rsidRDefault="00A225EC" w14:paraId="52468016" w14:textId="0444BDE6">
            <w:r>
              <w:t xml:space="preserve">Nominee </w:t>
            </w:r>
            <w:r w:rsidR="006E025E">
              <w:t>Company Name:</w:t>
            </w:r>
          </w:p>
        </w:tc>
        <w:tc>
          <w:tcPr>
            <w:tcW w:w="4508" w:type="dxa"/>
          </w:tcPr>
          <w:p w:rsidR="006E025E" w:rsidP="00123366" w:rsidRDefault="006E025E" w14:paraId="75AC9AE4" w14:textId="77777777"/>
        </w:tc>
      </w:tr>
      <w:tr w:rsidR="006E025E" w:rsidTr="00123366" w14:paraId="7E687096" w14:textId="77777777">
        <w:tc>
          <w:tcPr>
            <w:tcW w:w="4508" w:type="dxa"/>
          </w:tcPr>
          <w:p w:rsidR="006E025E" w:rsidP="00123366" w:rsidRDefault="00A225EC" w14:paraId="2F939E14" w14:textId="38E74515">
            <w:r>
              <w:t xml:space="preserve">Nominee </w:t>
            </w:r>
            <w:r w:rsidR="006E025E">
              <w:t>Email Address:</w:t>
            </w:r>
          </w:p>
        </w:tc>
        <w:tc>
          <w:tcPr>
            <w:tcW w:w="4508" w:type="dxa"/>
          </w:tcPr>
          <w:p w:rsidR="006E025E" w:rsidP="00123366" w:rsidRDefault="006E025E" w14:paraId="4D24233B" w14:textId="77777777"/>
        </w:tc>
      </w:tr>
      <w:tr w:rsidR="006E025E" w:rsidTr="00123366" w14:paraId="07799B59" w14:textId="77777777">
        <w:tc>
          <w:tcPr>
            <w:tcW w:w="4508" w:type="dxa"/>
          </w:tcPr>
          <w:p w:rsidR="006E025E" w:rsidP="00123366" w:rsidRDefault="00A225EC" w14:paraId="07B428C0" w14:textId="7937A8CD">
            <w:r>
              <w:t xml:space="preserve">Nominee </w:t>
            </w:r>
            <w:r w:rsidR="006E025E">
              <w:t>Phone Number:</w:t>
            </w:r>
          </w:p>
        </w:tc>
        <w:tc>
          <w:tcPr>
            <w:tcW w:w="4508" w:type="dxa"/>
          </w:tcPr>
          <w:p w:rsidR="006E025E" w:rsidP="00123366" w:rsidRDefault="006E025E" w14:paraId="258C03C6" w14:textId="77777777"/>
        </w:tc>
      </w:tr>
      <w:tr w:rsidR="006E025E" w:rsidTr="00123366" w14:paraId="1873A125" w14:textId="77777777">
        <w:tc>
          <w:tcPr>
            <w:tcW w:w="4508" w:type="dxa"/>
          </w:tcPr>
          <w:p w:rsidR="006E025E" w:rsidP="00123366" w:rsidRDefault="006E025E" w14:paraId="5F4965B2" w14:textId="77777777">
            <w:r>
              <w:t>Reason for nomination: (please include evidence with facts and figures)</w:t>
            </w:r>
          </w:p>
          <w:p w:rsidR="006E025E" w:rsidP="00123366" w:rsidRDefault="006E025E" w14:paraId="1DCF38A1" w14:textId="77777777"/>
          <w:p w:rsidR="006E025E" w:rsidP="00123366" w:rsidRDefault="006E025E" w14:paraId="31BC3F99" w14:textId="77777777"/>
          <w:p w:rsidR="006E025E" w:rsidP="00123366" w:rsidRDefault="006E025E" w14:paraId="1DE09285" w14:textId="77777777"/>
          <w:p w:rsidR="006E025E" w:rsidP="00123366" w:rsidRDefault="006E025E" w14:paraId="4B61CC29" w14:textId="77777777"/>
          <w:p w:rsidR="006E025E" w:rsidP="00123366" w:rsidRDefault="006E025E" w14:paraId="01E2248E" w14:textId="77777777"/>
          <w:p w:rsidR="006E025E" w:rsidP="00123366" w:rsidRDefault="006E025E" w14:paraId="5BA0FF07" w14:textId="77777777"/>
          <w:p w:rsidR="006E025E" w:rsidP="00123366" w:rsidRDefault="006E025E" w14:paraId="4A648629" w14:textId="77777777"/>
          <w:p w:rsidR="006E025E" w:rsidP="00123366" w:rsidRDefault="006E025E" w14:paraId="0D7BC2D7" w14:textId="77777777"/>
          <w:p w:rsidR="006E025E" w:rsidP="00123366" w:rsidRDefault="006E025E" w14:paraId="5FEE73D1" w14:textId="77777777"/>
          <w:p w:rsidR="006E025E" w:rsidP="00123366" w:rsidRDefault="006E025E" w14:paraId="1DA4260A" w14:textId="77777777"/>
          <w:p w:rsidR="006E025E" w:rsidP="00123366" w:rsidRDefault="006E025E" w14:paraId="3D540874" w14:textId="77777777"/>
        </w:tc>
        <w:tc>
          <w:tcPr>
            <w:tcW w:w="4508" w:type="dxa"/>
          </w:tcPr>
          <w:p w:rsidR="006E025E" w:rsidP="00123366" w:rsidRDefault="006E025E" w14:paraId="5BD5142B" w14:textId="77777777"/>
        </w:tc>
      </w:tr>
      <w:tr w:rsidR="00A225EC" w:rsidTr="00123366" w14:paraId="654D228B" w14:textId="77777777">
        <w:tc>
          <w:tcPr>
            <w:tcW w:w="4508" w:type="dxa"/>
          </w:tcPr>
          <w:p w:rsidR="00A225EC" w:rsidP="00123366" w:rsidRDefault="00A225EC" w14:paraId="4EF162D3" w14:textId="15EB058A">
            <w:r>
              <w:t>Anything else you would like to add</w:t>
            </w:r>
          </w:p>
        </w:tc>
        <w:tc>
          <w:tcPr>
            <w:tcW w:w="4508" w:type="dxa"/>
          </w:tcPr>
          <w:p w:rsidR="00A225EC" w:rsidP="00123366" w:rsidRDefault="00A225EC" w14:paraId="1D692214" w14:textId="77777777"/>
        </w:tc>
      </w:tr>
      <w:tr w:rsidR="00A225EC" w:rsidTr="00123366" w14:paraId="6CA07DC4" w14:textId="77777777">
        <w:tc>
          <w:tcPr>
            <w:tcW w:w="4508" w:type="dxa"/>
          </w:tcPr>
          <w:p w:rsidR="00A225EC" w:rsidP="00123366" w:rsidRDefault="00601EE7" w14:paraId="6F66AA7A" w14:textId="2B146199">
            <w:r>
              <w:t>Nomin</w:t>
            </w:r>
            <w:r w:rsidR="00C0370B">
              <w:t>ator</w:t>
            </w:r>
            <w:r>
              <w:t xml:space="preserve"> Contact Details </w:t>
            </w:r>
            <w:r w:rsidR="00A62C9B">
              <w:t>(</w:t>
            </w:r>
            <w:r>
              <w:t xml:space="preserve">if </w:t>
            </w:r>
            <w:r w:rsidR="00A62C9B">
              <w:t>different</w:t>
            </w:r>
            <w:r>
              <w:t xml:space="preserve"> to </w:t>
            </w:r>
            <w:r w:rsidR="00A62C9B">
              <w:t>nominee)</w:t>
            </w:r>
          </w:p>
          <w:p w:rsidR="00A62C9B" w:rsidP="00123366" w:rsidRDefault="00A62C9B" w14:paraId="6D8D73C1" w14:textId="50FFB8F1">
            <w:r>
              <w:t>Please include name, Company name, contact number and email</w:t>
            </w:r>
          </w:p>
        </w:tc>
        <w:tc>
          <w:tcPr>
            <w:tcW w:w="4508" w:type="dxa"/>
          </w:tcPr>
          <w:p w:rsidR="00A225EC" w:rsidP="00123366" w:rsidRDefault="00A225EC" w14:paraId="669E93FF" w14:textId="77777777"/>
        </w:tc>
      </w:tr>
      <w:tr w:rsidR="006E025E" w:rsidTr="00123366" w14:paraId="7EAF73C6" w14:textId="77777777">
        <w:tc>
          <w:tcPr>
            <w:tcW w:w="4508" w:type="dxa"/>
          </w:tcPr>
          <w:p w:rsidR="006E025E" w:rsidP="00123366" w:rsidRDefault="006E025E" w14:paraId="1D105048" w14:textId="77777777">
            <w:r w:rsidRPr="008E4834">
              <w:t>Supporting Documents attached:</w:t>
            </w:r>
          </w:p>
        </w:tc>
        <w:tc>
          <w:tcPr>
            <w:tcW w:w="4508" w:type="dxa"/>
          </w:tcPr>
          <w:p w:rsidR="006E025E" w:rsidP="00123366" w:rsidRDefault="006E025E" w14:paraId="15E49EDE" w14:textId="77777777">
            <w:r w:rsidRPr="008E4834">
              <w:t>Yes/No</w:t>
            </w:r>
          </w:p>
        </w:tc>
      </w:tr>
    </w:tbl>
    <w:p w:rsidRPr="00B43C77" w:rsidR="00B43C77" w:rsidP="003564B1" w:rsidRDefault="00B43C77" w14:paraId="332ABFB5" w14:textId="65B3CCB3">
      <w:pPr>
        <w:tabs>
          <w:tab w:val="left" w:pos="1960"/>
        </w:tabs>
      </w:pPr>
    </w:p>
    <w:sectPr w:rsidRPr="00B43C77" w:rsidR="00B43C77" w:rsidSect="00093390">
      <w:pgSz w:w="11906" w:h="16838" w:orient="portrait"/>
      <w:pgMar w:top="284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94B2A" w:rsidP="00B43C77" w:rsidRDefault="00B94B2A" w14:paraId="2056DD20" w14:textId="77777777">
      <w:pPr>
        <w:spacing w:after="0" w:line="240" w:lineRule="auto"/>
      </w:pPr>
      <w:r>
        <w:separator/>
      </w:r>
    </w:p>
  </w:endnote>
  <w:endnote w:type="continuationSeparator" w:id="0">
    <w:p w:rsidR="00B94B2A" w:rsidP="00B43C77" w:rsidRDefault="00B94B2A" w14:paraId="73546B9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94B2A" w:rsidP="00B43C77" w:rsidRDefault="00B94B2A" w14:paraId="4F7B9BF4" w14:textId="77777777">
      <w:pPr>
        <w:spacing w:after="0" w:line="240" w:lineRule="auto"/>
      </w:pPr>
      <w:r>
        <w:separator/>
      </w:r>
    </w:p>
  </w:footnote>
  <w:footnote w:type="continuationSeparator" w:id="0">
    <w:p w:rsidR="00B94B2A" w:rsidP="00B43C77" w:rsidRDefault="00B94B2A" w14:paraId="1FF7191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A662B8"/>
    <w:multiLevelType w:val="multilevel"/>
    <w:tmpl w:val="D1F07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674C2486"/>
    <w:multiLevelType w:val="hybridMultilevel"/>
    <w:tmpl w:val="BBEA7BE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12053698">
    <w:abstractNumId w:val="0"/>
  </w:num>
  <w:num w:numId="2" w16cid:durableId="18486717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LcwsDQ0MjQwMzZT0lEKTi0uzszPAykwNKoFAHsHtyotAAAA"/>
  </w:docVars>
  <w:rsids>
    <w:rsidRoot w:val="00FF734F"/>
    <w:rsid w:val="00025729"/>
    <w:rsid w:val="00047609"/>
    <w:rsid w:val="00053090"/>
    <w:rsid w:val="00075EBC"/>
    <w:rsid w:val="00083468"/>
    <w:rsid w:val="00091861"/>
    <w:rsid w:val="00093390"/>
    <w:rsid w:val="000951AF"/>
    <w:rsid w:val="00095426"/>
    <w:rsid w:val="000A1EEB"/>
    <w:rsid w:val="000A449C"/>
    <w:rsid w:val="000C78BF"/>
    <w:rsid w:val="00127D1F"/>
    <w:rsid w:val="0013570C"/>
    <w:rsid w:val="001462F8"/>
    <w:rsid w:val="00171003"/>
    <w:rsid w:val="001763ED"/>
    <w:rsid w:val="001A1370"/>
    <w:rsid w:val="001D4A33"/>
    <w:rsid w:val="001D654B"/>
    <w:rsid w:val="001E6D0B"/>
    <w:rsid w:val="00202FEC"/>
    <w:rsid w:val="002119CD"/>
    <w:rsid w:val="00225208"/>
    <w:rsid w:val="0023521C"/>
    <w:rsid w:val="00236425"/>
    <w:rsid w:val="00236589"/>
    <w:rsid w:val="00240457"/>
    <w:rsid w:val="00292D1A"/>
    <w:rsid w:val="002A4931"/>
    <w:rsid w:val="002B7AA9"/>
    <w:rsid w:val="002F07CC"/>
    <w:rsid w:val="002F7A1D"/>
    <w:rsid w:val="003204D5"/>
    <w:rsid w:val="00320BC2"/>
    <w:rsid w:val="0032315E"/>
    <w:rsid w:val="00335E3D"/>
    <w:rsid w:val="00346818"/>
    <w:rsid w:val="00353F71"/>
    <w:rsid w:val="003564B1"/>
    <w:rsid w:val="00361886"/>
    <w:rsid w:val="00382B67"/>
    <w:rsid w:val="003B4462"/>
    <w:rsid w:val="003E1325"/>
    <w:rsid w:val="00425DF0"/>
    <w:rsid w:val="00456C54"/>
    <w:rsid w:val="004628BA"/>
    <w:rsid w:val="004906AF"/>
    <w:rsid w:val="004B6B35"/>
    <w:rsid w:val="004D4EC4"/>
    <w:rsid w:val="005134F4"/>
    <w:rsid w:val="005168A6"/>
    <w:rsid w:val="00536F06"/>
    <w:rsid w:val="00561608"/>
    <w:rsid w:val="005633A2"/>
    <w:rsid w:val="00571B79"/>
    <w:rsid w:val="005770A6"/>
    <w:rsid w:val="005C4DCB"/>
    <w:rsid w:val="005F1526"/>
    <w:rsid w:val="005F1D34"/>
    <w:rsid w:val="00601EE7"/>
    <w:rsid w:val="00603AE3"/>
    <w:rsid w:val="00614936"/>
    <w:rsid w:val="0064104A"/>
    <w:rsid w:val="00651FA0"/>
    <w:rsid w:val="00687709"/>
    <w:rsid w:val="00692F13"/>
    <w:rsid w:val="006A42A9"/>
    <w:rsid w:val="006B0ECE"/>
    <w:rsid w:val="006B2295"/>
    <w:rsid w:val="006E025E"/>
    <w:rsid w:val="006E06C2"/>
    <w:rsid w:val="006E3B1B"/>
    <w:rsid w:val="00724C32"/>
    <w:rsid w:val="00732644"/>
    <w:rsid w:val="00750A7F"/>
    <w:rsid w:val="007672EB"/>
    <w:rsid w:val="00771401"/>
    <w:rsid w:val="007B01ED"/>
    <w:rsid w:val="00805734"/>
    <w:rsid w:val="00817349"/>
    <w:rsid w:val="00820714"/>
    <w:rsid w:val="0082466C"/>
    <w:rsid w:val="00844351"/>
    <w:rsid w:val="00860545"/>
    <w:rsid w:val="00861BBD"/>
    <w:rsid w:val="0086503A"/>
    <w:rsid w:val="00873AF1"/>
    <w:rsid w:val="008878A5"/>
    <w:rsid w:val="008927BA"/>
    <w:rsid w:val="008C6EA7"/>
    <w:rsid w:val="008E4834"/>
    <w:rsid w:val="008E701D"/>
    <w:rsid w:val="008F5C50"/>
    <w:rsid w:val="0092044D"/>
    <w:rsid w:val="009335BE"/>
    <w:rsid w:val="0095752F"/>
    <w:rsid w:val="00983431"/>
    <w:rsid w:val="009B20C5"/>
    <w:rsid w:val="009C54FA"/>
    <w:rsid w:val="009C686B"/>
    <w:rsid w:val="00A225EC"/>
    <w:rsid w:val="00A25C8B"/>
    <w:rsid w:val="00A304CB"/>
    <w:rsid w:val="00A62C9B"/>
    <w:rsid w:val="00A635C8"/>
    <w:rsid w:val="00AD70B9"/>
    <w:rsid w:val="00AF6214"/>
    <w:rsid w:val="00B009CC"/>
    <w:rsid w:val="00B02CA8"/>
    <w:rsid w:val="00B052EC"/>
    <w:rsid w:val="00B20F3D"/>
    <w:rsid w:val="00B407A7"/>
    <w:rsid w:val="00B43C77"/>
    <w:rsid w:val="00B448C2"/>
    <w:rsid w:val="00B60A89"/>
    <w:rsid w:val="00B64224"/>
    <w:rsid w:val="00B94B2A"/>
    <w:rsid w:val="00BB5D4A"/>
    <w:rsid w:val="00BF56B7"/>
    <w:rsid w:val="00C0370B"/>
    <w:rsid w:val="00C239F5"/>
    <w:rsid w:val="00C33F05"/>
    <w:rsid w:val="00C352D9"/>
    <w:rsid w:val="00C42F64"/>
    <w:rsid w:val="00C541FB"/>
    <w:rsid w:val="00C81AE5"/>
    <w:rsid w:val="00C92EFC"/>
    <w:rsid w:val="00C93FFD"/>
    <w:rsid w:val="00C943FD"/>
    <w:rsid w:val="00CB4C4D"/>
    <w:rsid w:val="00CC032E"/>
    <w:rsid w:val="00CC60E5"/>
    <w:rsid w:val="00CD0443"/>
    <w:rsid w:val="00CE56EE"/>
    <w:rsid w:val="00CF0DDF"/>
    <w:rsid w:val="00CF3594"/>
    <w:rsid w:val="00D45E7F"/>
    <w:rsid w:val="00D46DC1"/>
    <w:rsid w:val="00D57BBC"/>
    <w:rsid w:val="00D84C83"/>
    <w:rsid w:val="00DC3344"/>
    <w:rsid w:val="00DC3A96"/>
    <w:rsid w:val="00DD0D99"/>
    <w:rsid w:val="00DD4A84"/>
    <w:rsid w:val="00E148BF"/>
    <w:rsid w:val="00E42EE2"/>
    <w:rsid w:val="00E70143"/>
    <w:rsid w:val="00E92E4B"/>
    <w:rsid w:val="00EA5604"/>
    <w:rsid w:val="00EC2D09"/>
    <w:rsid w:val="00EC583E"/>
    <w:rsid w:val="00EE6351"/>
    <w:rsid w:val="00EE79F7"/>
    <w:rsid w:val="00EF6C84"/>
    <w:rsid w:val="00F13094"/>
    <w:rsid w:val="00F3238D"/>
    <w:rsid w:val="00F36204"/>
    <w:rsid w:val="00F613B3"/>
    <w:rsid w:val="00F70EF0"/>
    <w:rsid w:val="00F75291"/>
    <w:rsid w:val="00FA3503"/>
    <w:rsid w:val="00FD34E8"/>
    <w:rsid w:val="00FD36D4"/>
    <w:rsid w:val="00FE547B"/>
    <w:rsid w:val="00FE73F1"/>
    <w:rsid w:val="00FF734F"/>
    <w:rsid w:val="121D6FD5"/>
    <w:rsid w:val="1C0B2D5A"/>
    <w:rsid w:val="416B2D97"/>
    <w:rsid w:val="4CD13AB1"/>
    <w:rsid w:val="5F4DE311"/>
    <w:rsid w:val="67B7E797"/>
    <w:rsid w:val="7582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E79F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61BBD"/>
    <w:rPr>
      <w:b/>
      <w:bCs/>
    </w:rPr>
  </w:style>
  <w:style w:type="paragraph" w:styleId="NormalWeb">
    <w:name w:val="Normal (Web)"/>
    <w:basedOn w:val="Normal"/>
    <w:uiPriority w:val="99"/>
    <w:unhideWhenUsed/>
    <w:rsid w:val="00B02C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paragraph" w:styleId="xmsonormal" w:customStyle="1">
    <w:name w:val="x_msonormal"/>
    <w:basedOn w:val="Normal"/>
    <w:rsid w:val="0064104A"/>
    <w:pPr>
      <w:spacing w:after="0" w:line="240" w:lineRule="auto"/>
    </w:pPr>
    <w:rPr>
      <w:rFonts w:ascii="Calibri" w:hAnsi="Calibri" w:cs="Calibri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04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0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/media/image.jpg" Id="rId269667715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47b8082263559b66241039ee7694c97c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1e65e8f66e491b2794aa0f25247232a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DDD847D-FC5F-4B1E-9357-50FE4A1EFF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382591-B9EE-413C-91A4-26C4B8F7033A}"/>
</file>

<file path=customXml/itemProps4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riella Feld</dc:creator>
  <keywords/>
  <dc:description/>
  <lastModifiedBy>Hugh Cafferky</lastModifiedBy>
  <revision>51</revision>
  <dcterms:created xsi:type="dcterms:W3CDTF">2023-11-07T10:52:00.0000000Z</dcterms:created>
  <dcterms:modified xsi:type="dcterms:W3CDTF">2025-12-02T12:28:55.07213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25157c58a882fa113fcdab7683339562e3dd8e5c95a33c161333c8ff67faeb21</vt:lpwstr>
  </property>
</Properties>
</file>